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77821" w14:textId="77777777" w:rsidR="00BB11C4" w:rsidRPr="00A943C8" w:rsidRDefault="00BB11C4" w:rsidP="003B2C1E">
      <w:pPr>
        <w:ind w:left="360"/>
        <w:jc w:val="center"/>
        <w:rPr>
          <w:u w:val="single"/>
        </w:rPr>
      </w:pPr>
      <w:r w:rsidRPr="00A943C8">
        <w:rPr>
          <w:rFonts w:hint="eastAsia"/>
          <w:u w:val="single"/>
        </w:rPr>
        <w:t>Criteria for Worship Evaluation</w:t>
      </w:r>
      <w:r w:rsidRPr="00A943C8">
        <w:rPr>
          <w:u w:val="single"/>
        </w:rPr>
        <w:t xml:space="preserve"> </w:t>
      </w:r>
      <w:r w:rsidR="004164CB" w:rsidRPr="00A943C8">
        <w:rPr>
          <w:u w:val="single"/>
        </w:rPr>
        <w:t>(</w:t>
      </w:r>
      <w:r w:rsidR="000377D9">
        <w:rPr>
          <w:u w:val="single"/>
        </w:rPr>
        <w:t>Winter</w:t>
      </w:r>
      <w:r w:rsidR="004164CB" w:rsidRPr="00A943C8">
        <w:rPr>
          <w:u w:val="single"/>
        </w:rPr>
        <w:t xml:space="preserve"> 20</w:t>
      </w:r>
      <w:r w:rsidR="000377D9">
        <w:rPr>
          <w:u w:val="single"/>
        </w:rPr>
        <w:t>20</w:t>
      </w:r>
      <w:r w:rsidR="004164CB" w:rsidRPr="00A943C8">
        <w:rPr>
          <w:u w:val="single"/>
        </w:rPr>
        <w:t>)</w:t>
      </w:r>
    </w:p>
    <w:p w14:paraId="6ED85D15" w14:textId="77777777" w:rsidR="00BB11C4" w:rsidRPr="00A943C8" w:rsidRDefault="00BB11C4" w:rsidP="006138E2"/>
    <w:p w14:paraId="7D77D953" w14:textId="0FB607A9" w:rsidR="00BB11C4" w:rsidRPr="00A943C8" w:rsidRDefault="00BB11C4" w:rsidP="006138E2">
      <w:pPr>
        <w:numPr>
          <w:ilvl w:val="0"/>
          <w:numId w:val="1"/>
        </w:numPr>
      </w:pPr>
      <w:r w:rsidRPr="00A943C8">
        <w:t xml:space="preserve">Coherence:  </w:t>
      </w:r>
      <w:r w:rsidR="007D06ED" w:rsidRPr="00A943C8">
        <w:t>Were</w:t>
      </w:r>
      <w:r w:rsidRPr="00A943C8">
        <w:t xml:space="preserve"> all the components of worship coordinated </w:t>
      </w:r>
      <w:r w:rsidR="001162E5">
        <w:t xml:space="preserve">around </w:t>
      </w:r>
      <w:r w:rsidRPr="00A943C8">
        <w:t>the central theme/topic?</w:t>
      </w:r>
    </w:p>
    <w:p w14:paraId="79D9382A" w14:textId="77777777" w:rsidR="00BB11C4" w:rsidRPr="00A943C8" w:rsidRDefault="00BB11C4" w:rsidP="006138E2">
      <w:pPr>
        <w:ind w:left="360"/>
      </w:pPr>
      <w:r w:rsidRPr="00A943C8">
        <w:t xml:space="preserve">  </w:t>
      </w:r>
    </w:p>
    <w:p w14:paraId="1D4C9C92" w14:textId="77777777" w:rsidR="00BB11C4" w:rsidRPr="00A943C8" w:rsidRDefault="004F77E9" w:rsidP="006138E2">
      <w:pPr>
        <w:numPr>
          <w:ilvl w:val="0"/>
          <w:numId w:val="1"/>
        </w:numPr>
      </w:pPr>
      <w:r w:rsidRPr="000377D9">
        <w:t>Effectiveness in using</w:t>
      </w:r>
      <w:r>
        <w:t xml:space="preserve"> </w:t>
      </w:r>
      <w:r w:rsidR="00B530DF" w:rsidRPr="00A943C8">
        <w:rPr>
          <w:rFonts w:hint="eastAsia"/>
        </w:rPr>
        <w:t>worship components</w:t>
      </w:r>
      <w:r w:rsidR="00BB11C4" w:rsidRPr="00A943C8">
        <w:rPr>
          <w:rFonts w:hint="eastAsia"/>
        </w:rPr>
        <w:t xml:space="preserve">:  </w:t>
      </w:r>
      <w:r w:rsidR="007D06ED" w:rsidRPr="00A943C8">
        <w:t>Were</w:t>
      </w:r>
      <w:r w:rsidR="00BB11C4" w:rsidRPr="00A943C8">
        <w:rPr>
          <w:rFonts w:hint="eastAsia"/>
        </w:rPr>
        <w:t xml:space="preserve"> worship components (hymns, prayers, scriptures, preaching, sacraments, </w:t>
      </w:r>
      <w:r w:rsidR="00C549FE">
        <w:t xml:space="preserve">offering, </w:t>
      </w:r>
      <w:r w:rsidR="00BB11C4" w:rsidRPr="00A943C8">
        <w:rPr>
          <w:rFonts w:hint="eastAsia"/>
        </w:rPr>
        <w:t>etc.) in balance?  If not, which liturgical component dominate</w:t>
      </w:r>
      <w:r w:rsidR="007D06ED" w:rsidRPr="00A943C8">
        <w:t>d</w:t>
      </w:r>
      <w:r w:rsidR="00BB11C4" w:rsidRPr="00A943C8">
        <w:rPr>
          <w:rFonts w:hint="eastAsia"/>
        </w:rPr>
        <w:t xml:space="preserve"> the worship service? </w:t>
      </w:r>
    </w:p>
    <w:p w14:paraId="1F1F4384" w14:textId="77777777" w:rsidR="00B530DF" w:rsidRPr="00A943C8" w:rsidRDefault="00B530DF" w:rsidP="006138E2">
      <w:pPr>
        <w:pStyle w:val="ListParagraph"/>
      </w:pPr>
    </w:p>
    <w:p w14:paraId="0D6DD475" w14:textId="034E6394" w:rsidR="00B530DF" w:rsidRPr="00A943C8" w:rsidRDefault="001162E5" w:rsidP="006138E2">
      <w:pPr>
        <w:numPr>
          <w:ilvl w:val="0"/>
          <w:numId w:val="1"/>
        </w:numPr>
      </w:pPr>
      <w:r>
        <w:t>A b</w:t>
      </w:r>
      <w:r w:rsidR="00B530DF" w:rsidRPr="00A943C8">
        <w:rPr>
          <w:rFonts w:hint="eastAsia"/>
        </w:rPr>
        <w:t>alance between tradition and innovation</w:t>
      </w:r>
      <w:r w:rsidR="00B530DF" w:rsidRPr="00A943C8">
        <w:t>:  D</w:t>
      </w:r>
      <w:r w:rsidR="007D06ED" w:rsidRPr="00A943C8">
        <w:t>id</w:t>
      </w:r>
      <w:r w:rsidR="00B530DF" w:rsidRPr="00A943C8">
        <w:t xml:space="preserve"> the worship service respect the congregation</w:t>
      </w:r>
      <w:r>
        <w:t xml:space="preserve">’s liturgical </w:t>
      </w:r>
      <w:r w:rsidR="00B530DF" w:rsidRPr="00A943C8">
        <w:t>tradition while at the same time help</w:t>
      </w:r>
      <w:r w:rsidR="00B530DF" w:rsidRPr="00A943C8">
        <w:rPr>
          <w:rFonts w:hint="eastAsia"/>
        </w:rPr>
        <w:t>ing</w:t>
      </w:r>
      <w:r w:rsidR="00B530DF" w:rsidRPr="00A943C8">
        <w:t xml:space="preserve"> the congregants </w:t>
      </w:r>
      <w:r w:rsidR="00B530DF" w:rsidRPr="00A943C8">
        <w:rPr>
          <w:rFonts w:hint="eastAsia"/>
        </w:rPr>
        <w:t>open to new or different liturgical practices?</w:t>
      </w:r>
    </w:p>
    <w:p w14:paraId="497C3424" w14:textId="77777777" w:rsidR="00BB11C4" w:rsidRPr="00A943C8" w:rsidRDefault="00BB11C4" w:rsidP="006138E2">
      <w:pPr>
        <w:pStyle w:val="ListParagraph"/>
      </w:pPr>
    </w:p>
    <w:p w14:paraId="4FC87528" w14:textId="77777777" w:rsidR="001162E5" w:rsidRDefault="00BB11C4" w:rsidP="006138E2">
      <w:pPr>
        <w:numPr>
          <w:ilvl w:val="0"/>
          <w:numId w:val="1"/>
        </w:numPr>
      </w:pPr>
      <w:r w:rsidRPr="00A943C8">
        <w:t>Flow</w:t>
      </w:r>
      <w:r w:rsidR="006B0B85" w:rsidRPr="00A943C8">
        <w:t xml:space="preserve"> and movement</w:t>
      </w:r>
      <w:r w:rsidRPr="00A943C8">
        <w:t xml:space="preserve">:  </w:t>
      </w:r>
      <w:r w:rsidR="007D06ED" w:rsidRPr="00A943C8">
        <w:t>Did</w:t>
      </w:r>
      <w:r w:rsidRPr="00A943C8">
        <w:t xml:space="preserve"> the service flow naturally, following the stream of human consciousness?  </w:t>
      </w:r>
    </w:p>
    <w:p w14:paraId="58436A14" w14:textId="77777777" w:rsidR="001162E5" w:rsidRDefault="001162E5" w:rsidP="001162E5">
      <w:pPr>
        <w:pStyle w:val="ListParagraph"/>
      </w:pPr>
    </w:p>
    <w:p w14:paraId="58E85B4E" w14:textId="1880F2C8" w:rsidR="001162E5" w:rsidRDefault="00BB11C4" w:rsidP="006138E2">
      <w:pPr>
        <w:numPr>
          <w:ilvl w:val="0"/>
          <w:numId w:val="1"/>
        </w:numPr>
      </w:pPr>
      <w:r w:rsidRPr="00A943C8">
        <w:t>Creativity:  D</w:t>
      </w:r>
      <w:r w:rsidR="007D06ED" w:rsidRPr="00A943C8">
        <w:t>id</w:t>
      </w:r>
      <w:r w:rsidRPr="00A943C8">
        <w:t xml:space="preserve"> the service include any creative piece </w:t>
      </w:r>
      <w:r w:rsidR="00606EB3" w:rsidRPr="00A943C8">
        <w:t xml:space="preserve">through which you could experience a transformational moment?  </w:t>
      </w:r>
    </w:p>
    <w:p w14:paraId="6503A77C" w14:textId="77777777" w:rsidR="001162E5" w:rsidRDefault="001162E5" w:rsidP="001162E5">
      <w:pPr>
        <w:pStyle w:val="ListParagraph"/>
      </w:pPr>
    </w:p>
    <w:p w14:paraId="4E5E1377" w14:textId="655C5A36" w:rsidR="00BB11C4" w:rsidRPr="00A943C8" w:rsidRDefault="001162E5" w:rsidP="006138E2">
      <w:pPr>
        <w:numPr>
          <w:ilvl w:val="0"/>
          <w:numId w:val="1"/>
        </w:numPr>
      </w:pPr>
      <w:r>
        <w:t xml:space="preserve">Technology and Symbols: </w:t>
      </w:r>
      <w:r w:rsidR="00606EB3" w:rsidRPr="00A943C8">
        <w:t>Were</w:t>
      </w:r>
      <w:r w:rsidR="00BB11C4" w:rsidRPr="00A943C8">
        <w:t xml:space="preserve"> technology and other audio-visual elements (e.g., images, artifacts, candles, light,</w:t>
      </w:r>
      <w:r>
        <w:t xml:space="preserve"> </w:t>
      </w:r>
      <w:r w:rsidR="00BB11C4" w:rsidRPr="00A943C8">
        <w:t xml:space="preserve">flowers, etc.) used effectively to evoke the experience of the Holy?   </w:t>
      </w:r>
    </w:p>
    <w:p w14:paraId="0A1D9B51" w14:textId="77777777" w:rsidR="00BB11C4" w:rsidRPr="00A943C8" w:rsidRDefault="00BB11C4" w:rsidP="006138E2"/>
    <w:p w14:paraId="7AA1E200" w14:textId="77777777" w:rsidR="001162E5" w:rsidRDefault="00BB11C4" w:rsidP="006138E2">
      <w:pPr>
        <w:numPr>
          <w:ilvl w:val="0"/>
          <w:numId w:val="1"/>
        </w:numPr>
      </w:pPr>
      <w:r w:rsidRPr="00A943C8">
        <w:t>Pastoral sensitivity</w:t>
      </w:r>
      <w:r w:rsidRPr="00A943C8">
        <w:rPr>
          <w:rFonts w:hint="eastAsia"/>
        </w:rPr>
        <w:t xml:space="preserve"> to diversity</w:t>
      </w:r>
      <w:r w:rsidRPr="00A943C8">
        <w:t>:  D</w:t>
      </w:r>
      <w:r w:rsidR="007D06ED" w:rsidRPr="00A943C8">
        <w:t>id</w:t>
      </w:r>
      <w:r w:rsidRPr="00A943C8">
        <w:t xml:space="preserve"> you feel that the worship leaders kn</w:t>
      </w:r>
      <w:r w:rsidR="007D06ED" w:rsidRPr="00A943C8">
        <w:t>e</w:t>
      </w:r>
      <w:r w:rsidRPr="00A943C8">
        <w:t>w about their congregation and consider</w:t>
      </w:r>
      <w:r w:rsidR="00606EB3" w:rsidRPr="00A943C8">
        <w:t>ed</w:t>
      </w:r>
      <w:r w:rsidRPr="00A943C8">
        <w:t xml:space="preserve"> its diversity </w:t>
      </w:r>
      <w:r w:rsidR="001162E5">
        <w:t xml:space="preserve">in </w:t>
      </w:r>
      <w:r w:rsidRPr="00A943C8">
        <w:t>race, gender, ethnicity, theological orientation, sexual orientation, religious and cultural background, etc. when designing the service</w:t>
      </w:r>
      <w:r w:rsidR="00606EB3" w:rsidRPr="00A943C8">
        <w:t xml:space="preserve">?  </w:t>
      </w:r>
    </w:p>
    <w:p w14:paraId="2F681AA7" w14:textId="77777777" w:rsidR="001162E5" w:rsidRDefault="001162E5" w:rsidP="001162E5">
      <w:pPr>
        <w:pStyle w:val="ListParagraph"/>
      </w:pPr>
    </w:p>
    <w:p w14:paraId="080DDC2D" w14:textId="6A963B7A" w:rsidR="001162E5" w:rsidRPr="00A943C8" w:rsidRDefault="001162E5" w:rsidP="001162E5">
      <w:pPr>
        <w:numPr>
          <w:ilvl w:val="0"/>
          <w:numId w:val="1"/>
        </w:numPr>
      </w:pPr>
      <w:r>
        <w:t xml:space="preserve">Inclusivity: </w:t>
      </w:r>
      <w:r w:rsidR="00606EB3" w:rsidRPr="00A943C8">
        <w:t>Did they use inclusive language</w:t>
      </w:r>
      <w:r>
        <w:t xml:space="preserve"> and</w:t>
      </w:r>
      <w:r w:rsidR="00606EB3" w:rsidRPr="00A943C8">
        <w:t xml:space="preserve"> inclusive images of God</w:t>
      </w:r>
      <w:r w:rsidR="00BB11C4" w:rsidRPr="00A943C8">
        <w:t>?</w:t>
      </w:r>
      <w:r w:rsidR="00606EB3" w:rsidRPr="00A943C8">
        <w:t xml:space="preserve">  </w:t>
      </w:r>
      <w:r w:rsidRPr="00A943C8">
        <w:t xml:space="preserve">Did you feel that you were welcomed to and included in the service?  </w:t>
      </w:r>
    </w:p>
    <w:p w14:paraId="16C44E2B" w14:textId="77777777" w:rsidR="001162E5" w:rsidRPr="00A943C8" w:rsidRDefault="001162E5" w:rsidP="001162E5">
      <w:pPr>
        <w:pStyle w:val="ListParagraph"/>
      </w:pPr>
    </w:p>
    <w:p w14:paraId="15B32826" w14:textId="4AC039C1" w:rsidR="00B530DF" w:rsidRPr="00A943C8" w:rsidRDefault="006B0B85" w:rsidP="006138E2">
      <w:pPr>
        <w:numPr>
          <w:ilvl w:val="0"/>
          <w:numId w:val="1"/>
        </w:numPr>
      </w:pPr>
      <w:r w:rsidRPr="00A943C8">
        <w:t xml:space="preserve">Faith </w:t>
      </w:r>
      <w:r w:rsidR="00606EB3" w:rsidRPr="00A943C8">
        <w:t>formation</w:t>
      </w:r>
      <w:r w:rsidRPr="00A943C8">
        <w:t xml:space="preserve">: </w:t>
      </w:r>
      <w:r w:rsidR="00606EB3" w:rsidRPr="00A943C8">
        <w:t>Did</w:t>
      </w:r>
      <w:r w:rsidR="00B530DF" w:rsidRPr="00A943C8">
        <w:rPr>
          <w:rFonts w:hint="eastAsia"/>
        </w:rPr>
        <w:t xml:space="preserve"> the service provide you with</w:t>
      </w:r>
      <w:r w:rsidR="001162E5">
        <w:t xml:space="preserve"> </w:t>
      </w:r>
      <w:r w:rsidR="00B530DF" w:rsidRPr="00A943C8">
        <w:rPr>
          <w:rFonts w:hint="eastAsia"/>
        </w:rPr>
        <w:t>a time</w:t>
      </w:r>
      <w:r w:rsidR="001162E5">
        <w:t xml:space="preserve"> </w:t>
      </w:r>
      <w:r w:rsidR="00B530DF" w:rsidRPr="00A943C8">
        <w:rPr>
          <w:rFonts w:hint="eastAsia"/>
        </w:rPr>
        <w:t>for reflect</w:t>
      </w:r>
      <w:r w:rsidRPr="00A943C8">
        <w:t>ion</w:t>
      </w:r>
      <w:r w:rsidR="00B530DF" w:rsidRPr="00A943C8">
        <w:rPr>
          <w:rFonts w:hint="eastAsia"/>
        </w:rPr>
        <w:t xml:space="preserve"> on</w:t>
      </w:r>
      <w:r w:rsidR="00B530DF" w:rsidRPr="004F77E9">
        <w:rPr>
          <w:rFonts w:hint="eastAsia"/>
          <w:b/>
        </w:rPr>
        <w:t xml:space="preserve"> </w:t>
      </w:r>
      <w:r w:rsidR="00B530DF" w:rsidRPr="00A943C8">
        <w:rPr>
          <w:rFonts w:hint="eastAsia"/>
        </w:rPr>
        <w:t>the relationship</w:t>
      </w:r>
      <w:r w:rsidR="001162E5">
        <w:t>s</w:t>
      </w:r>
      <w:r w:rsidR="00B530DF" w:rsidRPr="00A943C8">
        <w:rPr>
          <w:rFonts w:hint="eastAsia"/>
        </w:rPr>
        <w:t xml:space="preserve"> with God, other people, and nature</w:t>
      </w:r>
      <w:r w:rsidR="00606EB3" w:rsidRPr="00A943C8">
        <w:t xml:space="preserve"> and help you grow in faith</w:t>
      </w:r>
      <w:r w:rsidR="00B530DF" w:rsidRPr="00A943C8">
        <w:rPr>
          <w:rFonts w:hint="eastAsia"/>
        </w:rPr>
        <w:t xml:space="preserve">?  </w:t>
      </w:r>
    </w:p>
    <w:p w14:paraId="1517F53A" w14:textId="77777777" w:rsidR="00BB11C4" w:rsidRPr="00A943C8" w:rsidRDefault="00BB11C4" w:rsidP="006138E2">
      <w:pPr>
        <w:pStyle w:val="ListParagraph"/>
      </w:pPr>
    </w:p>
    <w:p w14:paraId="5327671E" w14:textId="5CFA8052" w:rsidR="00B929B9" w:rsidRPr="00A943C8" w:rsidRDefault="00BB11C4" w:rsidP="00E819E2">
      <w:pPr>
        <w:numPr>
          <w:ilvl w:val="0"/>
          <w:numId w:val="1"/>
        </w:numPr>
      </w:pPr>
      <w:r w:rsidRPr="00A943C8">
        <w:rPr>
          <w:rFonts w:hint="eastAsia"/>
        </w:rPr>
        <w:t>Authenticity</w:t>
      </w:r>
      <w:r w:rsidR="00B929B9" w:rsidRPr="00A943C8">
        <w:t xml:space="preserve"> and excellence</w:t>
      </w:r>
      <w:r w:rsidRPr="00A943C8">
        <w:rPr>
          <w:rFonts w:hint="eastAsia"/>
        </w:rPr>
        <w:t xml:space="preserve">: </w:t>
      </w:r>
      <w:r w:rsidRPr="00A943C8">
        <w:t>D</w:t>
      </w:r>
      <w:r w:rsidR="00606EB3" w:rsidRPr="00A943C8">
        <w:t>id</w:t>
      </w:r>
      <w:r w:rsidRPr="00A943C8">
        <w:t xml:space="preserve"> the worship leaders engage/communicate with the congregation authentically</w:t>
      </w:r>
      <w:r w:rsidR="00B929B9" w:rsidRPr="00A943C8">
        <w:t>?</w:t>
      </w:r>
      <w:r w:rsidRPr="00A943C8">
        <w:t xml:space="preserve"> </w:t>
      </w:r>
      <w:r w:rsidRPr="00A943C8">
        <w:rPr>
          <w:rFonts w:hint="eastAsia"/>
        </w:rPr>
        <w:t xml:space="preserve"> </w:t>
      </w:r>
      <w:r w:rsidR="001162E5">
        <w:t>W</w:t>
      </w:r>
      <w:r w:rsidRPr="00A943C8">
        <w:rPr>
          <w:rFonts w:hint="eastAsia"/>
        </w:rPr>
        <w:t>hat quality of the worship leaders contribute</w:t>
      </w:r>
      <w:r w:rsidR="00606EB3" w:rsidRPr="00A943C8">
        <w:t>d</w:t>
      </w:r>
      <w:r w:rsidRPr="00A943C8">
        <w:rPr>
          <w:rFonts w:hint="eastAsia"/>
        </w:rPr>
        <w:t xml:space="preserve"> to experiencing the service as authentic and </w:t>
      </w:r>
      <w:r w:rsidR="00B929B9" w:rsidRPr="00A943C8">
        <w:t>excellent</w:t>
      </w:r>
      <w:r w:rsidRPr="00A943C8">
        <w:rPr>
          <w:rFonts w:hint="eastAsia"/>
        </w:rPr>
        <w:t>?</w:t>
      </w:r>
      <w:r w:rsidR="00B929B9" w:rsidRPr="00A943C8">
        <w:t xml:space="preserve"> </w:t>
      </w:r>
    </w:p>
    <w:p w14:paraId="29ABDAD1" w14:textId="77777777" w:rsidR="00B929B9" w:rsidRPr="00A943C8" w:rsidRDefault="00B929B9" w:rsidP="00B929B9">
      <w:pPr>
        <w:pStyle w:val="ListParagraph"/>
      </w:pPr>
    </w:p>
    <w:p w14:paraId="40F65380" w14:textId="036AEFCA" w:rsidR="00BB11C4" w:rsidRDefault="00BB11C4" w:rsidP="006138E2">
      <w:pPr>
        <w:numPr>
          <w:ilvl w:val="0"/>
          <w:numId w:val="1"/>
        </w:numPr>
      </w:pPr>
      <w:r w:rsidRPr="00A943C8">
        <w:rPr>
          <w:rFonts w:hint="eastAsia"/>
        </w:rPr>
        <w:t>Congregational</w:t>
      </w:r>
      <w:r w:rsidR="00606EB3" w:rsidRPr="00A943C8">
        <w:t xml:space="preserve"> p</w:t>
      </w:r>
      <w:r w:rsidRPr="00A943C8">
        <w:rPr>
          <w:rFonts w:hint="eastAsia"/>
        </w:rPr>
        <w:t xml:space="preserve">articipation:  </w:t>
      </w:r>
      <w:r w:rsidR="00606EB3" w:rsidRPr="00A943C8">
        <w:t>Were</w:t>
      </w:r>
      <w:r w:rsidRPr="00A943C8">
        <w:rPr>
          <w:rFonts w:hint="eastAsia"/>
        </w:rPr>
        <w:t xml:space="preserve"> the congregants expected </w:t>
      </w:r>
      <w:r w:rsidR="001162E5">
        <w:t>to be passive receivers or active participants in the service</w:t>
      </w:r>
      <w:r w:rsidRPr="00A943C8">
        <w:rPr>
          <w:rFonts w:hint="eastAsia"/>
        </w:rPr>
        <w:t xml:space="preserve">?  </w:t>
      </w:r>
      <w:r w:rsidR="00606EB3" w:rsidRPr="00A943C8">
        <w:t>W</w:t>
      </w:r>
      <w:r w:rsidRPr="00A943C8">
        <w:rPr>
          <w:rFonts w:hint="eastAsia"/>
        </w:rPr>
        <w:t xml:space="preserve">hat </w:t>
      </w:r>
      <w:r w:rsidR="00606EB3" w:rsidRPr="00A943C8">
        <w:t>was</w:t>
      </w:r>
      <w:r w:rsidRPr="00A943C8">
        <w:rPr>
          <w:rFonts w:hint="eastAsia"/>
        </w:rPr>
        <w:t xml:space="preserve"> the level of </w:t>
      </w:r>
      <w:r w:rsidR="00B530DF" w:rsidRPr="00A943C8">
        <w:rPr>
          <w:rFonts w:hint="eastAsia"/>
        </w:rPr>
        <w:t>t</w:t>
      </w:r>
      <w:r w:rsidR="001162E5">
        <w:t>he involvement</w:t>
      </w:r>
      <w:r w:rsidR="00B530DF" w:rsidRPr="00A943C8">
        <w:rPr>
          <w:rFonts w:hint="eastAsia"/>
        </w:rPr>
        <w:t xml:space="preserve"> of the </w:t>
      </w:r>
      <w:r w:rsidRPr="00A943C8">
        <w:rPr>
          <w:rFonts w:hint="eastAsia"/>
        </w:rPr>
        <w:t>congregation?</w:t>
      </w:r>
    </w:p>
    <w:p w14:paraId="44EE2B98" w14:textId="77777777" w:rsidR="00C549FE" w:rsidRDefault="00C549FE" w:rsidP="00C549FE">
      <w:pPr>
        <w:pStyle w:val="ListParagraph"/>
      </w:pPr>
    </w:p>
    <w:p w14:paraId="56D12F6A" w14:textId="77777777" w:rsidR="001162E5" w:rsidRDefault="001162E5" w:rsidP="006138E2">
      <w:pPr>
        <w:numPr>
          <w:ilvl w:val="0"/>
          <w:numId w:val="1"/>
        </w:numPr>
      </w:pPr>
      <w:r>
        <w:t>W</w:t>
      </w:r>
      <w:r w:rsidR="00C549FE">
        <w:t>orship leadership</w:t>
      </w:r>
      <w:r>
        <w:t xml:space="preserve">: Did the worship leaders demonstrate their </w:t>
      </w:r>
      <w:r w:rsidR="00C549FE">
        <w:t>capability of leading worship</w:t>
      </w:r>
      <w:r>
        <w:t xml:space="preserve"> with </w:t>
      </w:r>
      <w:r w:rsidR="00C549FE">
        <w:t>shared</w:t>
      </w:r>
      <w:r>
        <w:t xml:space="preserve"> </w:t>
      </w:r>
      <w:r w:rsidR="00C549FE">
        <w:t>leadership</w:t>
      </w:r>
      <w:r>
        <w:t>?</w:t>
      </w:r>
    </w:p>
    <w:p w14:paraId="3214D784" w14:textId="77777777" w:rsidR="001162E5" w:rsidRDefault="001162E5" w:rsidP="001162E5">
      <w:pPr>
        <w:pStyle w:val="ListParagraph"/>
      </w:pPr>
    </w:p>
    <w:p w14:paraId="379D762A" w14:textId="01AFF831" w:rsidR="00243EAB" w:rsidRPr="00A943C8" w:rsidRDefault="00BB11C4" w:rsidP="006138E2">
      <w:pPr>
        <w:numPr>
          <w:ilvl w:val="0"/>
          <w:numId w:val="1"/>
        </w:numPr>
      </w:pPr>
      <w:proofErr w:type="spellStart"/>
      <w:r w:rsidRPr="00A943C8">
        <w:rPr>
          <w:rFonts w:hint="eastAsia"/>
        </w:rPr>
        <w:t>In</w:t>
      </w:r>
      <w:proofErr w:type="spellEnd"/>
      <w:r w:rsidRPr="00A943C8">
        <w:rPr>
          <w:rFonts w:hint="eastAsia"/>
        </w:rPr>
        <w:t xml:space="preserve"> general, do you feel that the service is live and dynamic through which you can </w:t>
      </w:r>
      <w:r w:rsidRPr="00A943C8">
        <w:t>“</w:t>
      </w:r>
      <w:r w:rsidRPr="00A943C8">
        <w:rPr>
          <w:rFonts w:hint="eastAsia"/>
        </w:rPr>
        <w:t>worship the living God</w:t>
      </w:r>
      <w:r w:rsidRPr="00A943C8">
        <w:t>”</w:t>
      </w:r>
      <w:r w:rsidRPr="00A943C8">
        <w:rPr>
          <w:rFonts w:hint="eastAsia"/>
        </w:rPr>
        <w:t xml:space="preserve"> (Hebrews 9:14)?  Why or why not?</w:t>
      </w:r>
    </w:p>
    <w:sectPr w:rsidR="00243EAB" w:rsidRPr="00A943C8" w:rsidSect="00243E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D67B3"/>
    <w:multiLevelType w:val="hybridMultilevel"/>
    <w:tmpl w:val="302C4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je3NDM3NLUwNDJS0lEKTi0uzszPAykwrAUA3Lsp3iwAAAA="/>
  </w:docVars>
  <w:rsids>
    <w:rsidRoot w:val="00BB11C4"/>
    <w:rsid w:val="000377D9"/>
    <w:rsid w:val="001162E5"/>
    <w:rsid w:val="00243EAB"/>
    <w:rsid w:val="002C1DE7"/>
    <w:rsid w:val="003B2C1E"/>
    <w:rsid w:val="004164CB"/>
    <w:rsid w:val="0042009E"/>
    <w:rsid w:val="004F77E9"/>
    <w:rsid w:val="005E4962"/>
    <w:rsid w:val="00606EB3"/>
    <w:rsid w:val="006138E2"/>
    <w:rsid w:val="006B0B85"/>
    <w:rsid w:val="007D06ED"/>
    <w:rsid w:val="00903D11"/>
    <w:rsid w:val="00A943C8"/>
    <w:rsid w:val="00B530DF"/>
    <w:rsid w:val="00B929B9"/>
    <w:rsid w:val="00BB11C4"/>
    <w:rsid w:val="00C46BF7"/>
    <w:rsid w:val="00C549FE"/>
    <w:rsid w:val="00C63B97"/>
    <w:rsid w:val="00CF415E"/>
    <w:rsid w:val="00DC195E"/>
    <w:rsid w:val="00F6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5C3B0"/>
  <w15:docId w15:val="{F83CCD82-F733-435C-89E6-64C228157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1C4"/>
    <w:pPr>
      <w:spacing w:after="0" w:line="240" w:lineRule="auto"/>
    </w:pPr>
    <w:rPr>
      <w:rFonts w:ascii="Times New Roman" w:eastAsia="Batang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11C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iff School of Theology</Company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im</dc:creator>
  <cp:lastModifiedBy>Eun Kim</cp:lastModifiedBy>
  <cp:revision>2</cp:revision>
  <cp:lastPrinted>2013-01-25T00:17:00Z</cp:lastPrinted>
  <dcterms:created xsi:type="dcterms:W3CDTF">2022-01-26T02:58:00Z</dcterms:created>
  <dcterms:modified xsi:type="dcterms:W3CDTF">2022-01-26T02:58:00Z</dcterms:modified>
</cp:coreProperties>
</file>